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88,20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_gr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668 (3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ink_an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,238 (5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ink_bi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645 (16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_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736 (2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test_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,640 (57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iv_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,599 (58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v_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890 (63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k2_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319 (15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p_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316 (2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_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494 (9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cv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87 (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88 (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562 (1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k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32 (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_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998 (1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_n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674 (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p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830 (5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621 (7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w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,508 (62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455 (16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p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593 (1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phd_po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847 (1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mhd_po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768 (1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87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_wal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044 (13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_co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731 (1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_er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410 (6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_dr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79 (4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_te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8T22:41:20Z</dcterms:created>
  <dcterms:modified xsi:type="dcterms:W3CDTF">2025-03-18T22:4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